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0B522" w14:textId="77777777" w:rsidR="001E6615" w:rsidRDefault="001E6615" w:rsidP="001E6615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EX A</w:t>
      </w:r>
    </w:p>
    <w:p w14:paraId="3C019DFD" w14:textId="77777777" w:rsidR="001E6615" w:rsidRDefault="001E6615" w:rsidP="001E6615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MENT OF COMMITMENT</w:t>
      </w:r>
    </w:p>
    <w:p w14:paraId="2516B513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</w:p>
    <w:p w14:paraId="732D5C49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Date]</w:t>
      </w:r>
    </w:p>
    <w:p w14:paraId="2E3A5A2D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</w:p>
    <w:p w14:paraId="0FA23B5B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. CHRISTINE GOH</w:t>
      </w:r>
    </w:p>
    <w:p w14:paraId="5DCBBEB7" w14:textId="77777777" w:rsidR="001E6615" w:rsidRDefault="001E6615" w:rsidP="001E6615">
      <w:pPr>
        <w:spacing w:after="0"/>
        <w:rPr>
          <w:rFonts w:ascii="Arial" w:hAnsi="Arial" w:cs="Arial"/>
          <w:i/>
          <w:iCs/>
          <w:sz w:val="24"/>
          <w:szCs w:val="24"/>
        </w:rPr>
      </w:pPr>
      <w:r w:rsidRPr="009033A6">
        <w:rPr>
          <w:rFonts w:ascii="Arial" w:hAnsi="Arial" w:cs="Arial"/>
          <w:i/>
          <w:iCs/>
          <w:sz w:val="24"/>
          <w:szCs w:val="24"/>
        </w:rPr>
        <w:t xml:space="preserve">Chair, </w:t>
      </w:r>
      <w:proofErr w:type="spellStart"/>
      <w:r w:rsidRPr="009033A6">
        <w:rPr>
          <w:rFonts w:ascii="Arial" w:hAnsi="Arial" w:cs="Arial"/>
          <w:i/>
          <w:iCs/>
          <w:sz w:val="24"/>
          <w:szCs w:val="24"/>
        </w:rPr>
        <w:t>AsTEN</w:t>
      </w:r>
      <w:proofErr w:type="spellEnd"/>
    </w:p>
    <w:p w14:paraId="6C605635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</w:p>
    <w:p w14:paraId="46D82664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ar Prof. Christine Goh:</w:t>
      </w:r>
    </w:p>
    <w:p w14:paraId="6D459CF9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</w:p>
    <w:p w14:paraId="22A3E3B6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[Name of the University] would like to express its full commitment in joining the Association of Southeast Asian Teacher Education Network (</w:t>
      </w:r>
      <w:proofErr w:type="spellStart"/>
      <w:r>
        <w:rPr>
          <w:rFonts w:ascii="Arial" w:hAnsi="Arial" w:cs="Arial"/>
          <w:sz w:val="24"/>
          <w:szCs w:val="24"/>
        </w:rPr>
        <w:t>AsTEN</w:t>
      </w:r>
      <w:proofErr w:type="spellEnd"/>
      <w:r>
        <w:rPr>
          <w:rFonts w:ascii="Arial" w:hAnsi="Arial" w:cs="Arial"/>
          <w:sz w:val="24"/>
          <w:szCs w:val="24"/>
        </w:rPr>
        <w:t>) as an Associate Member. Specifically, the university is committed to the following responsibilities:</w:t>
      </w:r>
    </w:p>
    <w:p w14:paraId="04637C49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</w:p>
    <w:p w14:paraId="77A3B4B6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ly with the documentary requirements for the </w:t>
      </w:r>
      <w:proofErr w:type="gramStart"/>
      <w:r>
        <w:rPr>
          <w:rFonts w:ascii="Arial" w:hAnsi="Arial" w:cs="Arial"/>
          <w:sz w:val="24"/>
          <w:szCs w:val="24"/>
        </w:rPr>
        <w:t>membership;</w:t>
      </w:r>
      <w:proofErr w:type="gramEnd"/>
    </w:p>
    <w:p w14:paraId="5E58B329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y the annual membership fee on </w:t>
      </w:r>
      <w:proofErr w:type="gramStart"/>
      <w:r>
        <w:rPr>
          <w:rFonts w:ascii="Arial" w:hAnsi="Arial" w:cs="Arial"/>
          <w:sz w:val="24"/>
          <w:szCs w:val="24"/>
        </w:rPr>
        <w:t>time;</w:t>
      </w:r>
      <w:proofErr w:type="gramEnd"/>
    </w:p>
    <w:p w14:paraId="0BDE0E47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unicate and respond timely to the </w:t>
      </w:r>
      <w:proofErr w:type="spellStart"/>
      <w:r>
        <w:rPr>
          <w:rFonts w:ascii="Arial" w:hAnsi="Arial" w:cs="Arial"/>
          <w:sz w:val="24"/>
          <w:szCs w:val="24"/>
        </w:rPr>
        <w:t>AsTE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Secretariat;</w:t>
      </w:r>
      <w:proofErr w:type="gramEnd"/>
    </w:p>
    <w:p w14:paraId="60D68039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rticipate in the initiatives and projects of the </w:t>
      </w:r>
      <w:proofErr w:type="gramStart"/>
      <w:r>
        <w:rPr>
          <w:rFonts w:ascii="Arial" w:hAnsi="Arial" w:cs="Arial"/>
          <w:sz w:val="24"/>
          <w:szCs w:val="24"/>
        </w:rPr>
        <w:t>Network;</w:t>
      </w:r>
      <w:proofErr w:type="gramEnd"/>
    </w:p>
    <w:p w14:paraId="20020105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tend the meetings when called for; and</w:t>
      </w:r>
    </w:p>
    <w:p w14:paraId="07EDEF64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llaborate with other members of the Network.</w:t>
      </w:r>
    </w:p>
    <w:p w14:paraId="4E05893F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</w:p>
    <w:p w14:paraId="456F1F63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In order to</w:t>
      </w:r>
      <w:proofErr w:type="gramEnd"/>
      <w:r>
        <w:rPr>
          <w:rFonts w:ascii="Arial" w:hAnsi="Arial" w:cs="Arial"/>
          <w:sz w:val="24"/>
          <w:szCs w:val="24"/>
        </w:rPr>
        <w:t xml:space="preserve"> facilitate active communication and participation, the university designates the person listed below as the focal/contact person for </w:t>
      </w:r>
      <w:proofErr w:type="spellStart"/>
      <w:r>
        <w:rPr>
          <w:rFonts w:ascii="Arial" w:hAnsi="Arial" w:cs="Arial"/>
          <w:sz w:val="24"/>
          <w:szCs w:val="24"/>
        </w:rPr>
        <w:t>AsTEN</w:t>
      </w:r>
      <w:proofErr w:type="spellEnd"/>
      <w:r>
        <w:rPr>
          <w:rFonts w:ascii="Arial" w:hAnsi="Arial" w:cs="Arial"/>
          <w:sz w:val="24"/>
          <w:szCs w:val="24"/>
        </w:rPr>
        <w:t>-related concerns.</w:t>
      </w:r>
    </w:p>
    <w:p w14:paraId="5313E936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DE6AB10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Name:</w:t>
      </w:r>
    </w:p>
    <w:p w14:paraId="553D549C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Designation:</w:t>
      </w:r>
    </w:p>
    <w:p w14:paraId="2CE3CFAC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Email Address:</w:t>
      </w:r>
    </w:p>
    <w:p w14:paraId="3AA2BBA6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Mobile No./WhatsApp No.:</w:t>
      </w:r>
    </w:p>
    <w:p w14:paraId="100591B2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0B30A98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ank you.</w:t>
      </w:r>
    </w:p>
    <w:p w14:paraId="2FAA3426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F9F61DC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 yours,</w:t>
      </w:r>
    </w:p>
    <w:p w14:paraId="1079F66A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1EEEA8B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5A8AC84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NAME AND SIGNATURE OF THE HEAD OF THE INSTITUTION]</w:t>
      </w:r>
    </w:p>
    <w:p w14:paraId="22EF0B83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OFFICIAL DESIGNATION]</w:t>
      </w:r>
    </w:p>
    <w:p w14:paraId="672C465C" w14:textId="77777777" w:rsidR="00D85B51" w:rsidRDefault="00D85B51"/>
    <w:sectPr w:rsidR="00D85B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58A7A32"/>
    <w:multiLevelType w:val="hybridMultilevel"/>
    <w:tmpl w:val="3C5AB7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zMzNDYzNLcwNrFU0lEKTi0uzszPAykwrAUAo6vNQywAAAA="/>
  </w:docVars>
  <w:rsids>
    <w:rsidRoot w:val="001E6615"/>
    <w:rsid w:val="001E6615"/>
    <w:rsid w:val="00D8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E3DE4"/>
  <w15:chartTrackingRefBased/>
  <w15:docId w15:val="{CC1AEBA1-A04B-4043-AC4A-491298CB3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66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3</Characters>
  <Application>Microsoft Office Word</Application>
  <DocSecurity>0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arlo Ramos</dc:creator>
  <cp:keywords/>
  <dc:description/>
  <cp:lastModifiedBy>John Carlo Ramos</cp:lastModifiedBy>
  <cp:revision>1</cp:revision>
  <dcterms:created xsi:type="dcterms:W3CDTF">2020-06-17T11:23:00Z</dcterms:created>
  <dcterms:modified xsi:type="dcterms:W3CDTF">2020-06-17T11:24:00Z</dcterms:modified>
</cp:coreProperties>
</file>